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41DC" w:rsidRPr="005507DD" w:rsidRDefault="006D63FF" w:rsidP="00CC41DC">
      <w:pPr>
        <w:jc w:val="center"/>
        <w:rPr>
          <w:rFonts w:ascii="Times New Roman" w:hAnsi="Times New Roman" w:cs="Times New Roman"/>
          <w:b/>
          <w:sz w:val="24"/>
        </w:rPr>
      </w:pPr>
      <w:r w:rsidRPr="005507DD">
        <w:rPr>
          <w:rFonts w:ascii="Times New Roman" w:hAnsi="Times New Roman" w:cs="Times New Roman"/>
          <w:b/>
          <w:noProof/>
          <w:sz w:val="24"/>
          <w:lang w:val="tr-TR" w:eastAsia="tr-TR"/>
        </w:rPr>
        <w:drawing>
          <wp:anchor distT="0" distB="0" distL="114300" distR="114300" simplePos="0" relativeHeight="251659264" behindDoc="1" locked="0" layoutInCell="1" allowOverlap="1" wp14:anchorId="38B265FB" wp14:editId="2EFF2481">
            <wp:simplePos x="0" y="0"/>
            <wp:positionH relativeFrom="margin">
              <wp:posOffset>4925060</wp:posOffset>
            </wp:positionH>
            <wp:positionV relativeFrom="paragraph">
              <wp:posOffset>0</wp:posOffset>
            </wp:positionV>
            <wp:extent cx="1019175" cy="995680"/>
            <wp:effectExtent l="0" t="0" r="9525" b="0"/>
            <wp:wrapTight wrapText="bothSides">
              <wp:wrapPolygon edited="0">
                <wp:start x="0" y="0"/>
                <wp:lineTo x="0" y="21077"/>
                <wp:lineTo x="21398" y="21077"/>
                <wp:lineTo x="21398" y="0"/>
                <wp:lineTo x="0" y="0"/>
              </wp:wrapPolygon>
            </wp:wrapTight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99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1DC" w:rsidRPr="005507DD">
        <w:rPr>
          <w:rFonts w:ascii="Times New Roman" w:hAnsi="Times New Roman" w:cs="Times New Roman"/>
          <w:b/>
          <w:noProof/>
          <w:sz w:val="24"/>
          <w:lang w:val="tr-TR" w:eastAsia="tr-TR"/>
        </w:rPr>
        <w:drawing>
          <wp:anchor distT="0" distB="0" distL="114300" distR="114300" simplePos="0" relativeHeight="251660288" behindDoc="1" locked="0" layoutInCell="1" allowOverlap="1" wp14:anchorId="0D2825EF" wp14:editId="5843F6B9">
            <wp:simplePos x="0" y="0"/>
            <wp:positionH relativeFrom="column">
              <wp:posOffset>114300</wp:posOffset>
            </wp:positionH>
            <wp:positionV relativeFrom="paragraph">
              <wp:posOffset>9525</wp:posOffset>
            </wp:positionV>
            <wp:extent cx="885825" cy="876300"/>
            <wp:effectExtent l="0" t="0" r="9525" b="0"/>
            <wp:wrapTight wrapText="bothSides">
              <wp:wrapPolygon edited="0">
                <wp:start x="0" y="0"/>
                <wp:lineTo x="0" y="21130"/>
                <wp:lineTo x="21368" y="21130"/>
                <wp:lineTo x="21368" y="0"/>
                <wp:lineTo x="0" y="0"/>
              </wp:wrapPolygon>
            </wp:wrapTight>
            <wp:docPr id="5" name="Resim 5" descr="ARÜ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RÜ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41DC" w:rsidRPr="005507DD">
        <w:rPr>
          <w:rFonts w:ascii="Times New Roman" w:hAnsi="Times New Roman" w:cs="Times New Roman"/>
          <w:b/>
          <w:sz w:val="24"/>
        </w:rPr>
        <w:t>T.C. ARDAHAN ÜNİVERSİTESİ</w:t>
      </w:r>
    </w:p>
    <w:p w:rsidR="00CC41DC" w:rsidRPr="005507DD" w:rsidRDefault="00CC41DC" w:rsidP="003E3D19">
      <w:pPr>
        <w:jc w:val="center"/>
        <w:rPr>
          <w:rFonts w:ascii="Times New Roman" w:hAnsi="Times New Roman" w:cs="Times New Roman"/>
          <w:b/>
          <w:sz w:val="24"/>
        </w:rPr>
      </w:pPr>
      <w:r w:rsidRPr="005507DD">
        <w:rPr>
          <w:rFonts w:ascii="Times New Roman" w:hAnsi="Times New Roman" w:cs="Times New Roman"/>
          <w:b/>
          <w:sz w:val="24"/>
        </w:rPr>
        <w:t>MERKEZİ ARAŞTIRMA LABORATUVARI UYGULAMA VE ARAŞTIRMA MERKEZİ (ARÜLAB) ANALİZ ÜCRETLERİ</w:t>
      </w:r>
    </w:p>
    <w:p w:rsidR="003E3D19" w:rsidRPr="00EB4D7E" w:rsidRDefault="003E3D19" w:rsidP="003E3D19">
      <w:pPr>
        <w:jc w:val="center"/>
        <w:rPr>
          <w:rFonts w:ascii="Times New Roman" w:hAnsi="Times New Roman" w:cs="Times New Roman"/>
          <w:b/>
          <w:sz w:val="24"/>
        </w:rPr>
      </w:pPr>
    </w:p>
    <w:tbl>
      <w:tblPr>
        <w:tblW w:w="11474" w:type="dxa"/>
        <w:jc w:val="center"/>
        <w:tblBorders>
          <w:top w:val="outset" w:sz="6" w:space="0" w:color="010066"/>
          <w:left w:val="outset" w:sz="6" w:space="0" w:color="010066"/>
          <w:bottom w:val="outset" w:sz="6" w:space="0" w:color="010066"/>
          <w:right w:val="outset" w:sz="6" w:space="0" w:color="010066"/>
        </w:tblBorders>
        <w:shd w:val="clear" w:color="auto" w:fill="F6F7F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20"/>
        <w:gridCol w:w="934"/>
        <w:gridCol w:w="4100"/>
        <w:gridCol w:w="756"/>
        <w:gridCol w:w="1364"/>
      </w:tblGrid>
      <w:tr w:rsidR="00237352" w:rsidRPr="00BB46CF" w:rsidTr="004E4F8B">
        <w:trPr>
          <w:trHeight w:val="225"/>
          <w:jc w:val="center"/>
        </w:trPr>
        <w:tc>
          <w:tcPr>
            <w:tcW w:w="11474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BA3073" w:rsidRPr="00BB46CF" w:rsidRDefault="00BA3073" w:rsidP="000E60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  <w:sz w:val="24"/>
                <w:szCs w:val="20"/>
              </w:rPr>
              <w:t xml:space="preserve">                         KROMATOGRAFİK ANALİZLER</w:t>
            </w:r>
          </w:p>
        </w:tc>
      </w:tr>
      <w:tr w:rsidR="00237352" w:rsidRPr="00BB46CF" w:rsidTr="004E4F8B">
        <w:trPr>
          <w:trHeight w:val="380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CİHAZ ADI</w:t>
            </w: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ANALİZ ADI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E97997" w:rsidP="00E9799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bCs/>
              </w:rPr>
              <w:t>FİYAT</w:t>
            </w:r>
          </w:p>
        </w:tc>
      </w:tr>
      <w:tr w:rsidR="00237352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0E6038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PLC</w:t>
            </w:r>
          </w:p>
          <w:p w:rsidR="000E6038" w:rsidRPr="00BB46CF" w:rsidRDefault="00972AC6" w:rsidP="000E6038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üksek</w:t>
            </w:r>
            <w:proofErr w:type="spellEnd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751963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rfor</w:t>
            </w:r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nslı</w:t>
            </w:r>
            <w:proofErr w:type="spellEnd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ıvı</w:t>
            </w:r>
            <w:proofErr w:type="spellEnd"/>
            <w:r w:rsidR="000E6038"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romatografisi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857F3A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 HAZIRLIK (NUMUNE BAŞINA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-100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237352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6038" w:rsidP="000E60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0E60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 GELİŞTİRME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0E6038" w:rsidRPr="00BB46CF" w:rsidRDefault="000E4A2A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-20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1515B" w:rsidRPr="00BB46CF" w:rsidTr="00A94B8B">
        <w:trPr>
          <w:trHeight w:val="1370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ŞEKER ANALIZLERI (GLUKOZ, GALAKTOZ, FRUKTOZ, SAKAROZ, LAKTOZ, MALTOZ, MANNOZ, KSİLOZ, ARABİNOZ SÜKROZ.) 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</w:t>
            </w:r>
            <w:r w:rsidRPr="000E4A2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150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-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200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-7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240 TL</w:t>
            </w:r>
          </w:p>
          <w:p w:rsidR="0061515B" w:rsidRPr="000E4A2A" w:rsidRDefault="0061515B" w:rsidP="0061515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-10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280 TL</w:t>
            </w:r>
          </w:p>
        </w:tc>
      </w:tr>
      <w:tr w:rsidR="0061515B" w:rsidRPr="00BB46CF" w:rsidTr="00E9325D">
        <w:trPr>
          <w:trHeight w:val="1560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BB46CF" w:rsidRDefault="0061515B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ORGANIK ASIT ANALIZLERI (FUMARIK ASIT, ASKORBIK ASIT, LAKTIK ASIT, MALIK ASIT, SITRIK ASIT, QUINIK ASIT, ASETIK ASIT, FORMIK ASIT, OKZALIK ASIT, BÜTIRIK ASIT, TARTARİK ASIT) 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1515B" w:rsidRPr="000E4A2A" w:rsidRDefault="0061515B" w:rsidP="00C4319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</w:t>
            </w:r>
            <w:r w:rsidRPr="000E4A2A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15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-5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22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-7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280 TL</w:t>
            </w:r>
          </w:p>
          <w:p w:rsidR="0061515B" w:rsidRPr="000E4A2A" w:rsidRDefault="0061515B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-11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ileş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="00C4319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350 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MF ANALİZ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496328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496328" w:rsidRPr="00BB46CF" w:rsidRDefault="00496328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496328" w:rsidRPr="00BB46CF" w:rsidRDefault="00496328" w:rsidP="0049632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ENOLİK MADDE ANALİZ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496328" w:rsidRPr="00BB46CF" w:rsidRDefault="00496328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 VİTAMİNİ ANALİZ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İTATİF ANALİZ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LİTATİF ANALİZ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+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td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edel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</w:tr>
      <w:tr w:rsidR="00674A36" w:rsidRPr="00BB46CF" w:rsidTr="004E4F8B">
        <w:trPr>
          <w:trHeight w:val="911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L ANALİZ PAKETİ</w:t>
            </w:r>
          </w:p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single" w:sz="4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ŞEKER BİLEŞENİ, HMF, PROLİN, DİASTAZ SAYISI, SERBEST ASİTLİK, BRİKS %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C-MS</w:t>
            </w:r>
          </w:p>
          <w:p w:rsidR="00674A36" w:rsidRPr="00BB46CF" w:rsidRDefault="00674A36" w:rsidP="00674A36">
            <w:pPr>
              <w:spacing w:after="150" w:line="270" w:lineRule="atLeas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kromatografisi-Kütle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skop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 HAZIRLAMA (NUMUNE BAŞINA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1515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30-100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AĞ ASİTLERİ ANALİZ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ÇUCU YAĞ ASİTLERİ ANALİZ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OD GELIŞTIRME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50-20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İTATİF ANALİZ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420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LİTATİF ANALİZ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C</w:t>
            </w:r>
          </w:p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İyon Kromatografisi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ANYONLAR (FLORÜR, KLORÜR, NITRIT, BROMIT, NITRAT, FOSFAT, SÜLFAT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8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122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KATYONLAR (LITYUM KLORÜR, SODYUM KLORÜR, AMONYUM KLORÜR, POTASYUM KLORÜR, MAGNEZYUM KLORÜR, KALSIYUM KLORÜR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4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21"/>
          <w:jc w:val="center"/>
        </w:trPr>
        <w:tc>
          <w:tcPr>
            <w:tcW w:w="11474" w:type="dxa"/>
            <w:gridSpan w:val="5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4"/>
                <w:szCs w:val="20"/>
              </w:rPr>
              <w:lastRenderedPageBreak/>
              <w:t>KİMYASAL ANALİZLER</w:t>
            </w:r>
          </w:p>
        </w:tc>
      </w:tr>
      <w:tr w:rsidR="00674A36" w:rsidTr="004E4F8B">
        <w:tblPrEx>
          <w:jc w:val="left"/>
          <w:tblBorders>
            <w:top w:val="single" w:sz="4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shd w:val="clear" w:color="auto" w:fill="auto"/>
          <w:tblCellMar>
            <w:top w:w="0" w:type="dxa"/>
            <w:left w:w="70" w:type="dxa"/>
            <w:bottom w:w="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4320" w:type="dxa"/>
          <w:wAfter w:w="1364" w:type="dxa"/>
          <w:trHeight w:val="100"/>
        </w:trPr>
        <w:tc>
          <w:tcPr>
            <w:tcW w:w="5790" w:type="dxa"/>
            <w:gridSpan w:val="3"/>
          </w:tcPr>
          <w:p w:rsidR="00674A36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74A36" w:rsidRPr="00BB46CF" w:rsidTr="004E4F8B">
        <w:trPr>
          <w:trHeight w:val="180"/>
          <w:jc w:val="center"/>
        </w:trPr>
        <w:tc>
          <w:tcPr>
            <w:tcW w:w="5254" w:type="dxa"/>
            <w:gridSpan w:val="2"/>
            <w:vMerge w:val="restart"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KJHELDAL CİHAZI 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AZOT TAYİNİ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180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PROTEİN TAYİNİ</w:t>
            </w:r>
          </w:p>
        </w:tc>
        <w:tc>
          <w:tcPr>
            <w:tcW w:w="2120" w:type="dxa"/>
            <w:gridSpan w:val="2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300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NİTRİT TAYİNİ</w:t>
            </w:r>
          </w:p>
        </w:tc>
        <w:tc>
          <w:tcPr>
            <w:tcW w:w="2120" w:type="dxa"/>
            <w:gridSpan w:val="2"/>
            <w:tcBorders>
              <w:top w:val="single" w:sz="4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0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after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NİTRAT TAYİNİ</w:t>
            </w:r>
          </w:p>
        </w:tc>
        <w:tc>
          <w:tcPr>
            <w:tcW w:w="2120" w:type="dxa"/>
            <w:gridSpan w:val="2"/>
            <w:tcBorders>
              <w:top w:val="single" w:sz="4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830"/>
          <w:jc w:val="center"/>
        </w:trPr>
        <w:tc>
          <w:tcPr>
            <w:tcW w:w="5254" w:type="dxa"/>
            <w:gridSpan w:val="2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EYNİR ANALİZ PAKETİ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</w:rPr>
              <w:t>(PROTEİN, TUZ, KÜL, KURU MADDE TAYINI OLGUNLAŞMA KATSAYISI VE TEKSTÜR ANALIZI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3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362"/>
          <w:jc w:val="center"/>
        </w:trPr>
        <w:tc>
          <w:tcPr>
            <w:tcW w:w="11474" w:type="dxa"/>
            <w:gridSpan w:val="5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bottom"/>
          </w:tcPr>
          <w:p w:rsidR="00674A36" w:rsidRPr="00BB46CF" w:rsidRDefault="00674A36" w:rsidP="00674A3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4"/>
                <w:szCs w:val="20"/>
                <w:shd w:val="clear" w:color="auto" w:fill="F7CAAC" w:themeFill="accent2" w:themeFillTint="66"/>
              </w:rPr>
              <w:t>FİZİKSEL ANALİZLER</w:t>
            </w:r>
          </w:p>
        </w:tc>
      </w:tr>
      <w:tr w:rsidR="00674A36" w:rsidRPr="00BB46CF" w:rsidTr="003243E9">
        <w:trPr>
          <w:trHeight w:val="689"/>
          <w:jc w:val="center"/>
        </w:trPr>
        <w:tc>
          <w:tcPr>
            <w:tcW w:w="5254" w:type="dxa"/>
            <w:gridSpan w:val="2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LİYOFİLİZATÖR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Liyofilizasyon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2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/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aat</w:t>
            </w:r>
            <w:proofErr w:type="spellEnd"/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80 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/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ün</w:t>
            </w:r>
            <w:proofErr w:type="spellEnd"/>
          </w:p>
          <w:p w:rsidR="00674A36" w:rsidRPr="00BB46CF" w:rsidRDefault="00674A36" w:rsidP="00674A3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</w:tr>
      <w:tr w:rsidR="00674A36" w:rsidRPr="00BB46CF" w:rsidTr="004E4F8B">
        <w:trPr>
          <w:trHeight w:val="1122"/>
          <w:jc w:val="center"/>
        </w:trPr>
        <w:tc>
          <w:tcPr>
            <w:tcW w:w="5254" w:type="dxa"/>
            <w:gridSpan w:val="2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Real Time PCR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Real Time PCR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Reaksiyonu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(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arf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malzemeler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ve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hazırlam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araştırmacı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arafında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emi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dilir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1-5 Örnek 35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6-10 Örnek 7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674A36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11-50 Örnek 14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51-96 Örnek 22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674A36" w:rsidRPr="00BB46CF" w:rsidTr="004E4F8B">
        <w:trPr>
          <w:trHeight w:val="563"/>
          <w:jc w:val="center"/>
        </w:trPr>
        <w:tc>
          <w:tcPr>
            <w:tcW w:w="5254" w:type="dxa"/>
            <w:gridSpan w:val="2"/>
            <w:vMerge w:val="restart"/>
            <w:tcBorders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ISA Plate Okuma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3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Okuma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4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562"/>
          <w:jc w:val="center"/>
        </w:trPr>
        <w:tc>
          <w:tcPr>
            <w:tcW w:w="5254" w:type="dxa"/>
            <w:gridSpan w:val="2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</w:tcPr>
          <w:p w:rsidR="00674A36" w:rsidRPr="00BB46CF" w:rsidRDefault="00674A36" w:rsidP="00674A36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3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dan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Sonr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Plaka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Başı</w:t>
            </w:r>
            <w:proofErr w:type="spellEnd"/>
          </w:p>
        </w:tc>
        <w:tc>
          <w:tcPr>
            <w:tcW w:w="2120" w:type="dxa"/>
            <w:gridSpan w:val="2"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ekst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ygu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b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lara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ekst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*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6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ijital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Refraktometre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ırılm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d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pH-EC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tre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letken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/pH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lçümü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5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e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tüv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l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e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5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11474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SPEKTROSKOPİK ANALİZLER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V-VI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fotometr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tesi-Görünü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ölg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oskopis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Örnek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ama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ektru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rama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roli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erbes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it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itrimetr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önte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antitati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liz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itra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 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osfa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ayin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6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11474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  <w:vAlign w:val="center"/>
          </w:tcPr>
          <w:p w:rsidR="00674A36" w:rsidRPr="00BB46CF" w:rsidRDefault="00674A36" w:rsidP="00674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MİKROBİYOLOJİK ANALİZLER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y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ü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z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sikr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por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Lakt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sit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ay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tr-TR"/>
              </w:rPr>
              <w:t>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9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ezofil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naerob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olifor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kteri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taphylococcus aureu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7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oagul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ziti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taphylococcus aureus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y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pla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Enterobactericeae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oksisite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test (AMES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40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örüntüleme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Her Örnek için 5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9354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ektroforez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 (12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araklı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1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) 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ab/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Her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Jel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için 5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674A36" w:rsidRPr="00BB46CF" w:rsidTr="004E4F8B">
        <w:trPr>
          <w:trHeight w:val="113"/>
          <w:jc w:val="center"/>
        </w:trPr>
        <w:tc>
          <w:tcPr>
            <w:tcW w:w="9354" w:type="dxa"/>
            <w:gridSpan w:val="3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Elektroforez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+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Görüntüleme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+ PCR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1-6 </w:t>
            </w:r>
            <w:proofErr w:type="spellStart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için 30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TL</w:t>
            </w:r>
          </w:p>
        </w:tc>
      </w:tr>
      <w:tr w:rsidR="00674A36" w:rsidRPr="00BB46CF" w:rsidTr="004E4F8B">
        <w:trPr>
          <w:trHeight w:val="112"/>
          <w:jc w:val="center"/>
        </w:trPr>
        <w:tc>
          <w:tcPr>
            <w:tcW w:w="9354" w:type="dxa"/>
            <w:gridSpan w:val="3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1-12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örnek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için </w:t>
            </w:r>
            <w:r w:rsidRPr="00BB46CF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>400</w:t>
            </w:r>
            <w:r w:rsidR="004E4F8B">
              <w:rPr>
                <w:rFonts w:ascii="Times New Roman" w:hAnsi="Times New Roman" w:cs="Times New Roman"/>
                <w:b/>
                <w:sz w:val="20"/>
                <w:szCs w:val="20"/>
                <w:shd w:val="clear" w:color="auto" w:fill="F6F7F0"/>
              </w:rPr>
              <w:t xml:space="preserve"> TL</w:t>
            </w:r>
          </w:p>
        </w:tc>
      </w:tr>
      <w:tr w:rsidR="00674A36" w:rsidRPr="00BB46CF" w:rsidTr="004E4F8B">
        <w:trPr>
          <w:trHeight w:val="175"/>
          <w:jc w:val="center"/>
        </w:trPr>
        <w:tc>
          <w:tcPr>
            <w:tcW w:w="11474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CAAC" w:themeFill="accent2" w:themeFillTint="66"/>
          </w:tcPr>
          <w:p w:rsidR="00674A36" w:rsidRPr="00BB46CF" w:rsidRDefault="00674A36" w:rsidP="00674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4"/>
                <w:szCs w:val="20"/>
              </w:rPr>
              <w:t>DİĞER ANALİZLER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ltrasoni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omojenizatör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şlem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Numune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Su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anyosu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(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lkala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,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ıcak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yar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)</w:t>
            </w:r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n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zırlı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şlemi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ğut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ntrifüj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oğut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ntrifüj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5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Ultra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u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istemi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Ultrasaf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u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15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Lt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-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80 </w:t>
            </w:r>
            <m:oMath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</w:rPr>
                <m:t>℃</m:t>
              </m:r>
            </m:oMath>
            <w:r w:rsidRPr="00FC64A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klama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- 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80 </w:t>
            </w:r>
            <m:oMath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0"/>
                  <w:szCs w:val="20"/>
                </w:rPr>
                <m:t>℃</m:t>
              </m:r>
            </m:oMath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Saklama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Vakumlu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toklav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121C-15dk)</w:t>
            </w:r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Proses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Çalkalamalı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İnkübatör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ül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ırın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ihaz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llanımı</w:t>
            </w:r>
            <w:proofErr w:type="spellEnd"/>
          </w:p>
        </w:tc>
        <w:tc>
          <w:tcPr>
            <w:tcW w:w="2120" w:type="dxa"/>
            <w:gridSpan w:val="2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Her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örnek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için 20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klim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olab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lık</w:t>
            </w:r>
            <w:proofErr w:type="spellEnd"/>
          </w:p>
        </w:tc>
        <w:tc>
          <w:tcPr>
            <w:tcW w:w="2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F7F0"/>
            <w:vAlign w:val="center"/>
            <w:hideMark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0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Haftalık</w:t>
            </w:r>
            <w:proofErr w:type="spellEnd"/>
          </w:p>
        </w:tc>
      </w:tr>
      <w:tr w:rsidR="00674A36" w:rsidRPr="00BB46CF" w:rsidTr="004E4F8B">
        <w:trPr>
          <w:trHeight w:val="225"/>
          <w:jc w:val="center"/>
        </w:trPr>
        <w:tc>
          <w:tcPr>
            <w:tcW w:w="525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Kurutma</w:t>
            </w:r>
            <w:proofErr w:type="spellEnd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ırını</w:t>
            </w:r>
            <w:proofErr w:type="spellEnd"/>
          </w:p>
        </w:tc>
        <w:tc>
          <w:tcPr>
            <w:tcW w:w="41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674A3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lük</w:t>
            </w:r>
            <w:proofErr w:type="spellEnd"/>
          </w:p>
        </w:tc>
        <w:tc>
          <w:tcPr>
            <w:tcW w:w="2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6F7F0"/>
            <w:vAlign w:val="center"/>
          </w:tcPr>
          <w:p w:rsidR="00674A36" w:rsidRPr="00BB46CF" w:rsidRDefault="00674A36" w:rsidP="004E4F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20  </w:t>
            </w:r>
            <w:r w:rsidR="004E4F8B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L</w:t>
            </w:r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/</w:t>
            </w:r>
            <w:proofErr w:type="spellStart"/>
            <w:r w:rsidRPr="00BB46C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ünlük</w:t>
            </w:r>
            <w:proofErr w:type="spellEnd"/>
          </w:p>
        </w:tc>
      </w:tr>
    </w:tbl>
    <w:p w:rsidR="00647790" w:rsidRPr="00765B83" w:rsidRDefault="00647790">
      <w:pPr>
        <w:rPr>
          <w:b/>
          <w:lang w:val="tr-TR"/>
        </w:rPr>
      </w:pPr>
    </w:p>
    <w:p w:rsidR="004B30F9" w:rsidRPr="009B5BA7" w:rsidRDefault="00765B83" w:rsidP="00C65787">
      <w:pPr>
        <w:pStyle w:val="ListeParagraf"/>
        <w:rPr>
          <w:rFonts w:ascii="Times New Roman" w:hAnsi="Times New Roman" w:cs="Times New Roman"/>
          <w:b/>
          <w:sz w:val="24"/>
          <w:szCs w:val="18"/>
          <w:lang w:val="tr-TR"/>
        </w:rPr>
      </w:pPr>
      <w:r w:rsidRPr="009B5BA7">
        <w:rPr>
          <w:rFonts w:ascii="Times New Roman" w:hAnsi="Times New Roman" w:cs="Times New Roman"/>
          <w:b/>
          <w:sz w:val="24"/>
          <w:szCs w:val="18"/>
          <w:lang w:val="tr-TR"/>
        </w:rPr>
        <w:t>*</w:t>
      </w:r>
      <w:r w:rsidR="00237352" w:rsidRPr="001C5F7F">
        <w:rPr>
          <w:rFonts w:ascii="Times New Roman" w:hAnsi="Times New Roman" w:cs="Times New Roman"/>
          <w:b/>
          <w:sz w:val="24"/>
          <w:szCs w:val="18"/>
          <w:u w:val="single"/>
          <w:lang w:val="tr-TR"/>
        </w:rPr>
        <w:t>TEKSTÜR CİHAZI PROP LİSTESİ</w:t>
      </w:r>
    </w:p>
    <w:p w:rsidR="0024755D" w:rsidRPr="00237352" w:rsidRDefault="0024755D" w:rsidP="0024755D">
      <w:pPr>
        <w:pStyle w:val="ListeParagraf"/>
        <w:rPr>
          <w:rFonts w:ascii="Tahoma" w:hAnsi="Tahoma" w:cs="Tahoma"/>
          <w:sz w:val="18"/>
          <w:szCs w:val="18"/>
          <w:lang w:val="tr-TR"/>
        </w:rPr>
      </w:pPr>
    </w:p>
    <w:tbl>
      <w:tblPr>
        <w:tblStyle w:val="TabloKlavuzu"/>
        <w:tblW w:w="0" w:type="auto"/>
        <w:tblInd w:w="720" w:type="dxa"/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1414"/>
        <w:gridCol w:w="3250"/>
        <w:gridCol w:w="4012"/>
      </w:tblGrid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SIRA NO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PROP İSMİ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48633F" w:rsidRDefault="008E5E2F" w:rsidP="005A0FA0">
            <w:pPr>
              <w:pStyle w:val="ListeParagraf"/>
              <w:spacing w:after="160" w:line="259" w:lineRule="auto"/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</w:pPr>
            <w:r w:rsidRPr="0048633F">
              <w:rPr>
                <w:rFonts w:ascii="Times New Roman" w:hAnsi="Times New Roman" w:cs="Times New Roman"/>
                <w:b/>
                <w:sz w:val="20"/>
                <w:szCs w:val="18"/>
                <w:lang w:val="tr-TR"/>
              </w:rPr>
              <w:t>ÖZELLİKLERİ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Interchangeab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Loodcel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Kit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5Kg / 25Kg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CAL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 Kg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E/FP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ork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n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ot Set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lastic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  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S2/252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lti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ystem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2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90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Heav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Du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latform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WBV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USDA Warner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ratzl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lad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set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SR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TTC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readabi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FE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orwar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rusion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KS5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5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lad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Kram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hea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Cell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VB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Volodkevich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Bit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Jaw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HDP/3PB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 Point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ending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o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A/CEO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hees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ensibi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BE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ack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rusion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lastRenderedPageBreak/>
              <w:t>1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ECB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Extend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raft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Knife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BC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utt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utter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MTG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Miniatu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Tensile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Grip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LKB-F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oked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Pasta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Quality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irmness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Rig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CS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ircula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upport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1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SP/CB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Borer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( Set of 6)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XT/FCA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lexib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lamping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rm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E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5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5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3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0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0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Aluminium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4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36 R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6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. Radius</w:t>
            </w:r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5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0.5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/2"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y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Delrin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6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100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00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laten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7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0.25S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/4”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h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.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8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1S  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1”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pher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robe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29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30 C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30’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n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rspex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0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45C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45’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Conical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Perspex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1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P/2N   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2 mm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Needl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Stainless</w:t>
            </w:r>
            <w:proofErr w:type="spellEnd"/>
          </w:p>
        </w:tc>
      </w:tr>
      <w:tr w:rsidR="00237352" w:rsidRPr="00237352" w:rsidTr="001C5F7F">
        <w:tc>
          <w:tcPr>
            <w:tcW w:w="1180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32</w:t>
            </w:r>
          </w:p>
        </w:tc>
        <w:tc>
          <w:tcPr>
            <w:tcW w:w="3482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A/WEG                         </w:t>
            </w:r>
          </w:p>
        </w:tc>
        <w:tc>
          <w:tcPr>
            <w:tcW w:w="4388" w:type="dxa"/>
            <w:shd w:val="clear" w:color="auto" w:fill="FBE4D5" w:themeFill="accent2" w:themeFillTint="33"/>
          </w:tcPr>
          <w:p w:rsidR="008E5E2F" w:rsidRPr="00237352" w:rsidRDefault="008E5E2F" w:rsidP="008E5E2F">
            <w:pPr>
              <w:pStyle w:val="ListeParagraf"/>
              <w:spacing w:after="160" w:line="259" w:lineRule="auto"/>
              <w:rPr>
                <w:rFonts w:ascii="Tahoma" w:hAnsi="Tahoma" w:cs="Tahoma"/>
                <w:sz w:val="18"/>
                <w:szCs w:val="18"/>
                <w:lang w:val="tr-TR"/>
              </w:rPr>
            </w:pP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Fractur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</w:t>
            </w:r>
            <w:proofErr w:type="spellStart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>Wedge</w:t>
            </w:r>
            <w:proofErr w:type="spellEnd"/>
            <w:r w:rsidRPr="00237352">
              <w:rPr>
                <w:rFonts w:ascii="Tahoma" w:hAnsi="Tahoma" w:cs="Tahoma"/>
                <w:sz w:val="18"/>
                <w:szCs w:val="18"/>
                <w:lang w:val="tr-TR"/>
              </w:rPr>
              <w:t xml:space="preserve"> Set</w:t>
            </w:r>
          </w:p>
        </w:tc>
      </w:tr>
    </w:tbl>
    <w:p w:rsidR="008E5E2F" w:rsidRPr="00237352" w:rsidRDefault="008E5E2F" w:rsidP="008E5E2F">
      <w:pPr>
        <w:pStyle w:val="ListeParagraf"/>
        <w:rPr>
          <w:rFonts w:ascii="Tahoma" w:hAnsi="Tahoma" w:cs="Tahoma"/>
          <w:sz w:val="18"/>
          <w:szCs w:val="18"/>
          <w:lang w:val="tr-TR"/>
        </w:rPr>
      </w:pPr>
    </w:p>
    <w:p w:rsidR="00961520" w:rsidRPr="005507DD" w:rsidRDefault="00B773CC" w:rsidP="0026453B">
      <w:pPr>
        <w:shd w:val="clear" w:color="auto" w:fill="F6F7F0"/>
        <w:spacing w:after="0" w:line="360" w:lineRule="auto"/>
        <w:rPr>
          <w:rFonts w:ascii="Tahoma" w:eastAsia="Times New Roman" w:hAnsi="Tahoma" w:cs="Tahoma"/>
          <w:sz w:val="18"/>
          <w:szCs w:val="18"/>
        </w:rPr>
      </w:pPr>
      <w:r w:rsidRPr="005507DD">
        <w:rPr>
          <w:rFonts w:ascii="Tahoma" w:eastAsia="Times New Roman" w:hAnsi="Tahoma" w:cs="Tahoma"/>
          <w:b/>
          <w:bCs/>
          <w:sz w:val="18"/>
          <w:szCs w:val="18"/>
        </w:rPr>
        <w:t>ÖZEL KOŞULLAR                               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l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tandar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                           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için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alze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</w:t>
      </w:r>
    </w:p>
    <w:p w:rsidR="00961520" w:rsidRPr="00237352" w:rsidRDefault="00961520" w:rsidP="0026453B">
      <w:pPr>
        <w:numPr>
          <w:ilvl w:val="0"/>
          <w:numId w:val="1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imer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b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e/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es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nzim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em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 </w:t>
      </w:r>
    </w:p>
    <w:p w:rsidR="00961520" w:rsidRPr="00237352" w:rsidRDefault="00B773CC" w:rsidP="0026453B">
      <w:pPr>
        <w:shd w:val="clear" w:color="auto" w:fill="F6F7F0"/>
        <w:spacing w:after="0" w:line="360" w:lineRule="auto"/>
        <w:rPr>
          <w:rFonts w:ascii="Tahoma" w:eastAsia="Times New Roman" w:hAnsi="Tahoma" w:cs="Tahoma"/>
          <w:sz w:val="18"/>
          <w:szCs w:val="18"/>
        </w:rPr>
      </w:pPr>
      <w:r w:rsidRPr="00237352">
        <w:rPr>
          <w:rFonts w:ascii="Tahoma" w:eastAsia="Times New Roman" w:hAnsi="Tahoma" w:cs="Tahoma"/>
          <w:b/>
          <w:bCs/>
          <w:sz w:val="18"/>
          <w:szCs w:val="18"/>
        </w:rPr>
        <w:t>ÖDEME B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LG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LER</w:t>
      </w:r>
      <w:r w:rsidR="005507DD">
        <w:rPr>
          <w:rFonts w:ascii="Tahoma" w:eastAsia="Times New Roman" w:hAnsi="Tahoma" w:cs="Tahoma"/>
          <w:b/>
          <w:bCs/>
          <w:sz w:val="18"/>
          <w:szCs w:val="18"/>
        </w:rPr>
        <w:t>İ</w:t>
      </w:r>
      <w:r w:rsidRPr="00237352">
        <w:rPr>
          <w:rFonts w:ascii="Tahoma" w:eastAsia="Times New Roman" w:hAnsi="Tahoma" w:cs="Tahoma"/>
          <w:b/>
          <w:bCs/>
          <w:sz w:val="18"/>
          <w:szCs w:val="18"/>
        </w:rPr>
        <w:t>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daha</w:t>
      </w:r>
      <w:r w:rsidR="000A3A1B" w:rsidRPr="00237352">
        <w:rPr>
          <w:rFonts w:ascii="Tahoma" w:eastAsia="Times New Roman" w:hAnsi="Tahoma" w:cs="Tahoma"/>
          <w:sz w:val="18"/>
          <w:szCs w:val="18"/>
        </w:rPr>
        <w:t>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s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ersonelleri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evle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leri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3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akı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mu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ların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2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niversit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-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nay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birli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erçeve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rtak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jeler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ci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ler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(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leri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3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ünü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çeri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çekleştirilmes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urumund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)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cretl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%50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tırılı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Numun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hazırlam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to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liştirm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-G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alışmaları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için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örüşülmelid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uruluş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şlet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l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yapılacak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protokol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çerçevesin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psamın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ör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ze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fiya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uygulanab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fiyatla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e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indirim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ranlar</w:t>
      </w:r>
      <w:r w:rsidR="00B67467">
        <w:rPr>
          <w:rFonts w:ascii="Tahoma" w:eastAsia="Times New Roman" w:hAnsi="Tahoma" w:cs="Tahoma"/>
          <w:sz w:val="18"/>
          <w:szCs w:val="18"/>
        </w:rPr>
        <w:t>nı</w:t>
      </w:r>
      <w:proofErr w:type="spellEnd"/>
      <w:r w:rsidR="00B67467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eğiştirilebil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        </w:t>
      </w:r>
    </w:p>
    <w:p w:rsidR="00961520" w:rsidRPr="00237352" w:rsidRDefault="00961520" w:rsidP="0026453B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eastAsia="Times New Roman" w:hAnsi="Tahoma" w:cs="Tahoma"/>
          <w:sz w:val="18"/>
          <w:szCs w:val="18"/>
        </w:rPr>
      </w:pPr>
      <w:proofErr w:type="spellStart"/>
      <w:r w:rsidRPr="00237352">
        <w:rPr>
          <w:rFonts w:ascii="Tahoma" w:eastAsia="Times New Roman" w:hAnsi="Tahoma" w:cs="Tahoma"/>
          <w:sz w:val="18"/>
          <w:szCs w:val="18"/>
        </w:rPr>
        <w:lastRenderedPageBreak/>
        <w:t>Merkezimizde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vcu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olmay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ze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imyasal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tandart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,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olo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vb.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tirdiğ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durumlard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bu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alzemele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erkezimiz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rşılanırs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ücret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üşt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rafında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ödeni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vey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analiz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talep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eden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müşter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gerekli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sarfı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karşılamakla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237352">
        <w:rPr>
          <w:rFonts w:ascii="Tahoma" w:eastAsia="Times New Roman" w:hAnsi="Tahoma" w:cs="Tahoma"/>
          <w:sz w:val="18"/>
          <w:szCs w:val="18"/>
        </w:rPr>
        <w:t>yükümlüdür</w:t>
      </w:r>
      <w:proofErr w:type="spellEnd"/>
      <w:r w:rsidRPr="00237352">
        <w:rPr>
          <w:rFonts w:ascii="Tahoma" w:eastAsia="Times New Roman" w:hAnsi="Tahoma" w:cs="Tahoma"/>
          <w:sz w:val="18"/>
          <w:szCs w:val="18"/>
        </w:rPr>
        <w:t>.                 </w:t>
      </w:r>
    </w:p>
    <w:p w:rsidR="00B773CC" w:rsidRPr="00B773CC" w:rsidRDefault="00961520" w:rsidP="004D5259">
      <w:pPr>
        <w:numPr>
          <w:ilvl w:val="0"/>
          <w:numId w:val="2"/>
        </w:numPr>
        <w:shd w:val="clear" w:color="auto" w:fill="F6F7F0"/>
        <w:spacing w:after="0" w:line="360" w:lineRule="auto"/>
        <w:ind w:left="375"/>
        <w:rPr>
          <w:rFonts w:ascii="Tahoma" w:hAnsi="Tahoma" w:cs="Tahoma"/>
          <w:sz w:val="18"/>
          <w:szCs w:val="18"/>
          <w:lang w:val="tr-TR"/>
        </w:rPr>
      </w:pP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Fiyatlara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 xml:space="preserve"> %18 KDV </w:t>
      </w: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dahil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 xml:space="preserve"> </w:t>
      </w:r>
      <w:proofErr w:type="spellStart"/>
      <w:r w:rsidRPr="00B773CC">
        <w:rPr>
          <w:rFonts w:ascii="Tahoma" w:eastAsia="Times New Roman" w:hAnsi="Tahoma" w:cs="Tahoma"/>
          <w:sz w:val="18"/>
          <w:szCs w:val="18"/>
        </w:rPr>
        <w:t>değildir</w:t>
      </w:r>
      <w:proofErr w:type="spellEnd"/>
      <w:r w:rsidRPr="00B773CC">
        <w:rPr>
          <w:rFonts w:ascii="Tahoma" w:eastAsia="Times New Roman" w:hAnsi="Tahoma" w:cs="Tahoma"/>
          <w:sz w:val="18"/>
          <w:szCs w:val="18"/>
        </w:rPr>
        <w:t>. </w:t>
      </w:r>
    </w:p>
    <w:p w:rsidR="000E6038" w:rsidRDefault="000E6038" w:rsidP="00B773CC">
      <w:pPr>
        <w:shd w:val="clear" w:color="auto" w:fill="F6F7F0"/>
        <w:spacing w:after="0" w:line="360" w:lineRule="auto"/>
        <w:ind w:left="15"/>
        <w:rPr>
          <w:rFonts w:ascii="Tahoma" w:hAnsi="Tahoma" w:cs="Tahoma"/>
          <w:sz w:val="18"/>
          <w:szCs w:val="18"/>
          <w:lang w:val="tr-TR"/>
        </w:rPr>
      </w:pPr>
    </w:p>
    <w:p w:rsidR="008F2105" w:rsidRDefault="008F2105" w:rsidP="00B773CC">
      <w:pPr>
        <w:shd w:val="clear" w:color="auto" w:fill="F6F7F0"/>
        <w:spacing w:after="0" w:line="360" w:lineRule="auto"/>
        <w:ind w:left="15"/>
        <w:rPr>
          <w:rFonts w:ascii="Tahoma" w:hAnsi="Tahoma" w:cs="Tahoma"/>
          <w:sz w:val="18"/>
          <w:szCs w:val="18"/>
          <w:lang w:val="tr-TR"/>
        </w:rPr>
      </w:pPr>
    </w:p>
    <w:p w:rsid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u w:val="single"/>
          <w:lang w:val="tr-TR"/>
        </w:rPr>
        <w:t>ARÜLAB BANKA HESAP BİLGİLERİ</w:t>
      </w:r>
    </w:p>
    <w:p w:rsidR="008F2105" w:rsidRP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Banka Adı ve Şubesi: Halk Bankası Ardahan Şubesi</w:t>
      </w:r>
    </w:p>
    <w:p w:rsidR="008F2105" w:rsidRPr="00EC53F7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Hesap Adı:</w:t>
      </w:r>
      <w:r w:rsidR="006E4BD1">
        <w:rPr>
          <w:rFonts w:ascii="Times New Roman" w:hAnsi="Times New Roman" w:cs="Times New Roman"/>
          <w:b/>
          <w:sz w:val="24"/>
          <w:szCs w:val="24"/>
          <w:lang w:val="tr-TR"/>
        </w:rPr>
        <w:t xml:space="preserve"> Ardahan Üniversitesi</w:t>
      </w:r>
      <w:r w:rsidR="00EC53F7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EC53F7">
        <w:rPr>
          <w:rFonts w:ascii="Times New Roman" w:hAnsi="Times New Roman" w:cs="Times New Roman"/>
          <w:b/>
          <w:sz w:val="24"/>
          <w:szCs w:val="24"/>
        </w:rPr>
        <w:t xml:space="preserve">Merkezi Araştırma Laboratuvarı </w:t>
      </w:r>
      <w:r w:rsidR="00EC53F7" w:rsidRPr="00EC53F7">
        <w:rPr>
          <w:rFonts w:ascii="Times New Roman" w:hAnsi="Times New Roman" w:cs="Times New Roman"/>
          <w:b/>
          <w:sz w:val="24"/>
          <w:szCs w:val="24"/>
        </w:rPr>
        <w:t xml:space="preserve">Uygulama ve </w:t>
      </w:r>
      <w:r w:rsidR="00EC53F7">
        <w:rPr>
          <w:rFonts w:ascii="Times New Roman" w:hAnsi="Times New Roman" w:cs="Times New Roman"/>
          <w:b/>
          <w:sz w:val="24"/>
          <w:szCs w:val="24"/>
        </w:rPr>
        <w:t>Araştırma Merkezi</w:t>
      </w:r>
    </w:p>
    <w:p w:rsidR="008F2105" w:rsidRPr="008F2105" w:rsidRDefault="008F2105" w:rsidP="00EC53F7">
      <w:pPr>
        <w:shd w:val="clear" w:color="auto" w:fill="F6F7F0"/>
        <w:spacing w:after="0" w:line="360" w:lineRule="auto"/>
        <w:ind w:left="15"/>
        <w:jc w:val="both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>IBAN:</w:t>
      </w:r>
      <w:r w:rsidR="00DF2BD6">
        <w:rPr>
          <w:rFonts w:ascii="Times New Roman" w:hAnsi="Times New Roman" w:cs="Times New Roman"/>
          <w:b/>
          <w:sz w:val="24"/>
          <w:szCs w:val="24"/>
          <w:lang w:val="tr-TR"/>
        </w:rPr>
        <w:t xml:space="preserve"> TR 69 0001 2009 6780 0044 0000 10</w:t>
      </w:r>
      <w:r w:rsidRPr="008F2105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bookmarkStart w:id="0" w:name="_GoBack"/>
      <w:bookmarkEnd w:id="0"/>
    </w:p>
    <w:sectPr w:rsidR="008F2105" w:rsidRPr="008F2105" w:rsidSect="0023735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7E47"/>
    <w:multiLevelType w:val="multilevel"/>
    <w:tmpl w:val="78249E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CE04D1"/>
    <w:multiLevelType w:val="multilevel"/>
    <w:tmpl w:val="DFE624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3E66BF"/>
    <w:multiLevelType w:val="hybridMultilevel"/>
    <w:tmpl w:val="E35011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D34D6"/>
    <w:multiLevelType w:val="hybridMultilevel"/>
    <w:tmpl w:val="7B34E62A"/>
    <w:lvl w:ilvl="0" w:tplc="2C40DAC0">
      <w:start w:val="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4F5FDD"/>
    <w:multiLevelType w:val="hybridMultilevel"/>
    <w:tmpl w:val="B754A8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DI3MTAxN7EwsDBU0lEKTi0uzszPAymwqAUA3sfORCwAAAA="/>
  </w:docVars>
  <w:rsids>
    <w:rsidRoot w:val="000E6038"/>
    <w:rsid w:val="00015DB4"/>
    <w:rsid w:val="000612C4"/>
    <w:rsid w:val="00061D13"/>
    <w:rsid w:val="00070246"/>
    <w:rsid w:val="000716AF"/>
    <w:rsid w:val="00086F23"/>
    <w:rsid w:val="0009420A"/>
    <w:rsid w:val="000972D1"/>
    <w:rsid w:val="000A3A1B"/>
    <w:rsid w:val="000E4A2A"/>
    <w:rsid w:val="000E6038"/>
    <w:rsid w:val="001001F0"/>
    <w:rsid w:val="00122D73"/>
    <w:rsid w:val="0016753B"/>
    <w:rsid w:val="001A2D6E"/>
    <w:rsid w:val="001A4291"/>
    <w:rsid w:val="001C36F8"/>
    <w:rsid w:val="001C5F7F"/>
    <w:rsid w:val="001E7FA2"/>
    <w:rsid w:val="001F08C9"/>
    <w:rsid w:val="001F2A5E"/>
    <w:rsid w:val="00237352"/>
    <w:rsid w:val="002424B1"/>
    <w:rsid w:val="0024755D"/>
    <w:rsid w:val="0026453B"/>
    <w:rsid w:val="002C545E"/>
    <w:rsid w:val="002E147C"/>
    <w:rsid w:val="002E1B3E"/>
    <w:rsid w:val="003243E9"/>
    <w:rsid w:val="003476F9"/>
    <w:rsid w:val="00353C67"/>
    <w:rsid w:val="003736B3"/>
    <w:rsid w:val="003D2856"/>
    <w:rsid w:val="003E3D19"/>
    <w:rsid w:val="003F2B94"/>
    <w:rsid w:val="0040030F"/>
    <w:rsid w:val="004222CE"/>
    <w:rsid w:val="00435ACC"/>
    <w:rsid w:val="00437058"/>
    <w:rsid w:val="00444066"/>
    <w:rsid w:val="00450D91"/>
    <w:rsid w:val="0048633F"/>
    <w:rsid w:val="00496328"/>
    <w:rsid w:val="004A7A7F"/>
    <w:rsid w:val="004B30F9"/>
    <w:rsid w:val="004C0DFA"/>
    <w:rsid w:val="004E4F8B"/>
    <w:rsid w:val="004F6992"/>
    <w:rsid w:val="00503215"/>
    <w:rsid w:val="005507DD"/>
    <w:rsid w:val="00577A31"/>
    <w:rsid w:val="005A0FA0"/>
    <w:rsid w:val="005B69AD"/>
    <w:rsid w:val="005C03F6"/>
    <w:rsid w:val="005F50BA"/>
    <w:rsid w:val="0061515B"/>
    <w:rsid w:val="00643DEC"/>
    <w:rsid w:val="00647790"/>
    <w:rsid w:val="0066759C"/>
    <w:rsid w:val="00674A36"/>
    <w:rsid w:val="0067524F"/>
    <w:rsid w:val="0069147C"/>
    <w:rsid w:val="006A5C17"/>
    <w:rsid w:val="006A63AA"/>
    <w:rsid w:val="006B4C06"/>
    <w:rsid w:val="006D63FF"/>
    <w:rsid w:val="006E4BD1"/>
    <w:rsid w:val="00711342"/>
    <w:rsid w:val="00721CF2"/>
    <w:rsid w:val="00751963"/>
    <w:rsid w:val="00765B83"/>
    <w:rsid w:val="007B6C79"/>
    <w:rsid w:val="007D4443"/>
    <w:rsid w:val="007E595C"/>
    <w:rsid w:val="0081460A"/>
    <w:rsid w:val="0084772E"/>
    <w:rsid w:val="00857F3A"/>
    <w:rsid w:val="0086779C"/>
    <w:rsid w:val="008E5E2F"/>
    <w:rsid w:val="008F2105"/>
    <w:rsid w:val="00953FC9"/>
    <w:rsid w:val="009569AE"/>
    <w:rsid w:val="00957DF7"/>
    <w:rsid w:val="00961520"/>
    <w:rsid w:val="00972AC6"/>
    <w:rsid w:val="00994CAD"/>
    <w:rsid w:val="0099790B"/>
    <w:rsid w:val="009A0569"/>
    <w:rsid w:val="009A39CA"/>
    <w:rsid w:val="009B2CC6"/>
    <w:rsid w:val="009B5BA7"/>
    <w:rsid w:val="009C16B7"/>
    <w:rsid w:val="00A2135A"/>
    <w:rsid w:val="00A24191"/>
    <w:rsid w:val="00A619EF"/>
    <w:rsid w:val="00A80037"/>
    <w:rsid w:val="00AA057E"/>
    <w:rsid w:val="00AB284B"/>
    <w:rsid w:val="00AE19ED"/>
    <w:rsid w:val="00B04D92"/>
    <w:rsid w:val="00B30B38"/>
    <w:rsid w:val="00B67467"/>
    <w:rsid w:val="00B74059"/>
    <w:rsid w:val="00B773CC"/>
    <w:rsid w:val="00B95665"/>
    <w:rsid w:val="00BA3073"/>
    <w:rsid w:val="00BB46CF"/>
    <w:rsid w:val="00BC0E6D"/>
    <w:rsid w:val="00C43190"/>
    <w:rsid w:val="00C65787"/>
    <w:rsid w:val="00C75293"/>
    <w:rsid w:val="00C84ACD"/>
    <w:rsid w:val="00CB36C5"/>
    <w:rsid w:val="00CC41DC"/>
    <w:rsid w:val="00CD01D4"/>
    <w:rsid w:val="00D672CE"/>
    <w:rsid w:val="00DA06C1"/>
    <w:rsid w:val="00DA4AFC"/>
    <w:rsid w:val="00DE6058"/>
    <w:rsid w:val="00DF1A09"/>
    <w:rsid w:val="00DF2BD6"/>
    <w:rsid w:val="00E26A8E"/>
    <w:rsid w:val="00E31894"/>
    <w:rsid w:val="00E31C25"/>
    <w:rsid w:val="00E35446"/>
    <w:rsid w:val="00E63B18"/>
    <w:rsid w:val="00E67985"/>
    <w:rsid w:val="00E91A3A"/>
    <w:rsid w:val="00E97997"/>
    <w:rsid w:val="00EB2177"/>
    <w:rsid w:val="00EB4D7E"/>
    <w:rsid w:val="00EC53F7"/>
    <w:rsid w:val="00EE7C86"/>
    <w:rsid w:val="00F223F3"/>
    <w:rsid w:val="00F576AB"/>
    <w:rsid w:val="00F65261"/>
    <w:rsid w:val="00F86DF7"/>
    <w:rsid w:val="00F94692"/>
    <w:rsid w:val="00FB635B"/>
    <w:rsid w:val="00FC0226"/>
    <w:rsid w:val="00FC64A0"/>
    <w:rsid w:val="00FC652E"/>
    <w:rsid w:val="00FF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520C3"/>
  <w15:chartTrackingRefBased/>
  <w15:docId w15:val="{ADA755A0-D04A-4DA9-973D-74F4B63FB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ACC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E603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E60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eParagraf">
    <w:name w:val="List Paragraph"/>
    <w:basedOn w:val="Normal"/>
    <w:uiPriority w:val="34"/>
    <w:qFormat/>
    <w:rsid w:val="000E4A2A"/>
    <w:pPr>
      <w:ind w:left="720"/>
      <w:contextualSpacing/>
    </w:pPr>
  </w:style>
  <w:style w:type="table" w:styleId="TabloKlavuzu">
    <w:name w:val="Table Grid"/>
    <w:basedOn w:val="NormalTablo"/>
    <w:uiPriority w:val="39"/>
    <w:rsid w:val="008E5E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FC64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3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B92D5-6DF3-4A95-9A8E-CC4DE3D99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32</Words>
  <Characters>6455</Characters>
  <Application>Microsoft Office Word</Application>
  <DocSecurity>0</DocSecurity>
  <Lines>53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o</dc:creator>
  <cp:keywords/>
  <dc:description/>
  <cp:lastModifiedBy>Msi</cp:lastModifiedBy>
  <cp:revision>26</cp:revision>
  <cp:lastPrinted>2019-11-18T09:35:00Z</cp:lastPrinted>
  <dcterms:created xsi:type="dcterms:W3CDTF">2019-12-18T10:16:00Z</dcterms:created>
  <dcterms:modified xsi:type="dcterms:W3CDTF">2020-01-30T12:08:00Z</dcterms:modified>
</cp:coreProperties>
</file>